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70bcd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670bcd3-35b3-11ec-9b4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O45DQQxCewHf/5bcwAuMtE2alXARJ3mZeQXyB2NjP4z4qncABuBwdnLhDz7tv+8gkB1QaPBJ3xYPIzz5tdhcDvAcK8EzPEGNQ54LPGdtBDjLi/y5pH92UN/QZhUs5WEuZbwMqihjNk7vnxAcqT++9P4F8Xm6fX39c6ymC4Jd+6cYQ5xA9/mTU4Kia6FKt/lTnwlGz0TMvh4IzDz1mroeqoU8tGP6t2a1+TOgBSv61/PZGZS46OgHazw+5/j05UDv4fy5uu6Rni/uMFtAo4K1vlirnkR7zNX6nK5V2+WAOt4k7qkMLvgnQ9rXwjC9f9kPJvTzCNmL/SB5M1ifv8zfiSIkfyfz3PJM3ugznlatZZWDo/3AjMnoPNkPMt82S+AF/7533/0FOphkcMstOZ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 link down right now, I have no phone ser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670bcd3-35b3-11ec-9b4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670bcd3-35b3-11ec-9b4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670bcd3-35b3-11ec-9b4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70bcd3</dc:title>
  <dc:creator/>
  <cp:keywords/>
  <dcterms:created xsi:type="dcterms:W3CDTF">2026-05-03T11:52:48Z</dcterms:created>
  <dcterms:modified xsi:type="dcterms:W3CDTF">2026-05-03T11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